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7B41B6" w14:paraId="777856D7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6C401AA" w14:textId="34FF96F7" w:rsidR="00033778" w:rsidRPr="007B41B6" w:rsidRDefault="00033778" w:rsidP="00DA761C">
            <w:pPr>
              <w:bidi/>
              <w:ind w:left="-404"/>
            </w:pPr>
            <w:bookmarkStart w:id="0" w:name="_GoBack"/>
          </w:p>
          <w:p w14:paraId="0880BFA9" w14:textId="67A460D5" w:rsidR="00033778" w:rsidRPr="007B41B6" w:rsidRDefault="00E00388" w:rsidP="00033778">
            <w:pPr>
              <w:bidi/>
              <w:spacing w:before="120" w:after="240"/>
            </w:pPr>
            <w:r w:rsidRPr="007B41B6">
              <w:rPr>
                <w:noProof/>
                <w:rtl/>
                <w:lang w:eastAsia="ar"/>
              </w:rPr>
              <mc:AlternateContent>
                <mc:Choice Requires="wpg">
                  <w:drawing>
                    <wp:inline distT="0" distB="0" distL="0" distR="0" wp14:anchorId="2823C0CB" wp14:editId="296A4629">
                      <wp:extent cx="2971562" cy="2300595"/>
                      <wp:effectExtent l="0" t="0" r="0" b="0"/>
                      <wp:docPr id="1" name="المجموعة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2971562" cy="2300595"/>
                                <a:chOff x="0" y="0"/>
                                <a:chExt cx="2868476" cy="2300595"/>
                              </a:xfrm>
                            </wpg:grpSpPr>
                            <wps:wsp>
                              <wps:cNvPr id="41" name="مستطيل 40">
                                <a:extLst>
                                  <a:ext uri="{FF2B5EF4-FFF2-40B4-BE49-F238E27FC236}">
                                    <a16:creationId xmlns:a16="http://schemas.microsoft.com/office/drawing/2014/main" id="{C6E0EEBB-44C4-45BF-9848-5F5FF6A2BD03}"/>
                                  </a:ext>
                                </a:extLst>
                              </wps:cNvPr>
                              <wps:cNvSpPr/>
                              <wps:spPr>
                                <a:xfrm rot="21360000">
                                  <a:off x="363401" y="510530"/>
                                  <a:ext cx="2505075" cy="179006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E1467F5" w14:textId="77777777" w:rsidR="00E00388" w:rsidRDefault="00E00388" w:rsidP="00E00388">
                                    <w:pPr>
                                      <w:pStyle w:val="a8"/>
                                      <w:bidi/>
                                    </w:pPr>
                                    <w:r>
                                      <w:rPr>
                                        <w:rtl/>
                                        <w:lang w:eastAsia="ar"/>
                                      </w:rPr>
                                      <w:t>مهرجان</w:t>
                                    </w:r>
                                  </w:p>
                                  <w:p w14:paraId="4FE50B5A" w14:textId="77777777" w:rsidR="00E00388" w:rsidRPr="00D56FAD" w:rsidRDefault="00E00388" w:rsidP="00E00388">
                                    <w:pPr>
                                      <w:pStyle w:val="a8"/>
                                      <w:bidi/>
                                    </w:pPr>
                                    <w:r>
                                      <w:rPr>
                                        <w:rtl/>
                                        <w:lang w:eastAsia="ar"/>
                                      </w:rPr>
                                      <w:t>الشتاء</w:t>
                                    </w:r>
                                  </w:p>
                                </w:txbxContent>
                              </wps:txbx>
                              <wps:bodyPr wrap="square" lIns="91440" tIns="45720" rIns="91440" bIns="45720">
                                <a:noAutofit/>
                              </wps:bodyPr>
                            </wps:wsp>
                            <wpg:grpSp>
                              <wpg:cNvPr id="54" name="مجموعة 53" descr="نص شريط">
                                <a:extLst>
                                  <a:ext uri="{FF2B5EF4-FFF2-40B4-BE49-F238E27FC236}">
                                    <a16:creationId xmlns:a16="http://schemas.microsoft.com/office/drawing/2014/main" id="{FFF19A6B-EA9A-4682-8F21-499461EF7218}"/>
                                  </a:ext>
                                </a:extLst>
                              </wpg:cNvPr>
                              <wpg:cNvGrpSpPr/>
                              <wpg:grpSpPr>
                                <a:xfrm rot="21360000">
                                  <a:off x="635073" y="95856"/>
                                  <a:ext cx="2043431" cy="520701"/>
                                  <a:chOff x="425896" y="-165000"/>
                                  <a:chExt cx="2720616" cy="840741"/>
                                </a:xfrm>
                              </wpg:grpSpPr>
                              <wps:wsp>
                                <wps:cNvPr id="4" name="شكل حر: شكل 4">
                                  <a:extLst>
                                    <a:ext uri="{FF2B5EF4-FFF2-40B4-BE49-F238E27FC236}">
                                      <a16:creationId xmlns:a16="http://schemas.microsoft.com/office/drawing/2014/main" id="{2DD5AD64-A719-457B-8BAD-4487CAB11A1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>
                                    <a:off x="425896" y="128702"/>
                                    <a:ext cx="436796" cy="539999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5" name="مثلث متساوي الساقين 5">
                                  <a:extLst>
                                    <a:ext uri="{FF2B5EF4-FFF2-40B4-BE49-F238E27FC236}">
                                      <a16:creationId xmlns:a16="http://schemas.microsoft.com/office/drawing/2014/main" id="{27BAB775-1E76-4B81-9F30-F4AF763DFBBD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>
                                    <a:off x="662668" y="518516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6" name="شكل حر: الشكل 6">
                                  <a:extLst>
                                    <a:ext uri="{FF2B5EF4-FFF2-40B4-BE49-F238E27FC236}">
                                      <a16:creationId xmlns:a16="http://schemas.microsoft.com/office/drawing/2014/main" id="{2255BC18-BE1B-4DB0-8104-2995470C92D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709716" y="128703"/>
                                    <a:ext cx="436796" cy="539999"/>
                                  </a:xfrm>
                                  <a:custGeom>
                                    <a:avLst/>
                                    <a:gdLst>
                                      <a:gd name="connsiteX0" fmla="*/ 0 w 436796"/>
                                      <a:gd name="connsiteY0" fmla="*/ 0 h 378767"/>
                                      <a:gd name="connsiteX1" fmla="*/ 424656 w 436796"/>
                                      <a:gd name="connsiteY1" fmla="*/ 0 h 378767"/>
                                      <a:gd name="connsiteX2" fmla="*/ 244360 w 436796"/>
                                      <a:gd name="connsiteY2" fmla="*/ 180296 h 378767"/>
                                      <a:gd name="connsiteX3" fmla="*/ 436796 w 436796"/>
                                      <a:gd name="connsiteY3" fmla="*/ 372732 h 378767"/>
                                      <a:gd name="connsiteX4" fmla="*/ 436796 w 436796"/>
                                      <a:gd name="connsiteY4" fmla="*/ 378767 h 378767"/>
                                      <a:gd name="connsiteX5" fmla="*/ 0 w 436796"/>
                                      <a:gd name="connsiteY5" fmla="*/ 378767 h 37876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436796" h="378767">
                                        <a:moveTo>
                                          <a:pt x="0" y="0"/>
                                        </a:moveTo>
                                        <a:lnTo>
                                          <a:pt x="424656" y="0"/>
                                        </a:lnTo>
                                        <a:lnTo>
                                          <a:pt x="244360" y="180296"/>
                                        </a:lnTo>
                                        <a:lnTo>
                                          <a:pt x="436796" y="372732"/>
                                        </a:lnTo>
                                        <a:lnTo>
                                          <a:pt x="436796" y="378767"/>
                                        </a:lnTo>
                                        <a:lnTo>
                                          <a:pt x="0" y="3787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5">
                                      <a:lumMod val="50000"/>
                                    </a:schemeClr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7" name="مثلث متساوي الساقين 7">
                                  <a:extLst>
                                    <a:ext uri="{FF2B5EF4-FFF2-40B4-BE49-F238E27FC236}">
                                      <a16:creationId xmlns:a16="http://schemas.microsoft.com/office/drawing/2014/main" id="{C8919F94-C890-4792-A168-D47073DEECD2}"/>
                                    </a:ext>
                                  </a:extLst>
                                </wps:cNvPr>
                                <wps:cNvSpPr/>
                                <wps:spPr>
                                  <a:xfrm rot="10800000" flipH="1">
                                    <a:off x="2709717" y="518516"/>
                                    <a:ext cx="200025" cy="150187"/>
                                  </a:xfrm>
                                  <a:prstGeom prst="triangle">
                                    <a:avLst>
                                      <a:gd name="adj" fmla="val 0"/>
                                    </a:avLst>
                                  </a:prstGeom>
                                  <a:solidFill>
                                    <a:schemeClr val="accent5"/>
                                  </a:soli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8" name="مستطيل 8">
                                  <a:extLst>
                                    <a:ext uri="{FF2B5EF4-FFF2-40B4-BE49-F238E27FC236}">
                                      <a16:creationId xmlns:a16="http://schemas.microsoft.com/office/drawing/2014/main" id="{EA5DDF73-3663-4B4E-B7AF-63EC5B5641E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661063" y="-19269"/>
                                    <a:ext cx="2248679" cy="539999"/>
                                  </a:xfrm>
                                  <a:prstGeom prst="rect">
                                    <a:avLst/>
                                  </a:prstGeom>
                                  <a:gradFill>
                                    <a:gsLst>
                                      <a:gs pos="0">
                                        <a:schemeClr val="accent5">
                                          <a:lumMod val="50000"/>
                                        </a:schemeClr>
                                      </a:gs>
                                      <a:gs pos="100000">
                                        <a:schemeClr val="accent5">
                                          <a:lumMod val="75000"/>
                                        </a:schemeClr>
                                      </a:gs>
                                    </a:gsLst>
                                    <a:lin ang="17400000" scaled="0"/>
                                  </a:gradFill>
                                  <a:ln w="1270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wps:wsp>
                                <wps:cNvPr id="9" name="مربع نص 52">
                                  <a:extLst>
                                    <a:ext uri="{FF2B5EF4-FFF2-40B4-BE49-F238E27FC236}">
                                      <a16:creationId xmlns:a16="http://schemas.microsoft.com/office/drawing/2014/main" id="{127E8740-4C88-4E6C-8CA3-7A04D4130F0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42424" y="-165000"/>
                                    <a:ext cx="2094146" cy="84074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tl/>
                                        </w:rPr>
                                        <w:id w:val="-1624219724"/>
                                        <w:placeholder>
                                          <w:docPart w:val="E709F59C302541A0B6D62923635F6CF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p w14:paraId="20F1645F" w14:textId="77777777" w:rsidR="00E00388" w:rsidRPr="00D56FAD" w:rsidRDefault="00E00388" w:rsidP="00E00388">
                                          <w:pPr>
                                            <w:pStyle w:val="a9"/>
                                            <w:bidi/>
                                          </w:pPr>
                                          <w:r w:rsidRPr="00D56FAD">
                                            <w:rPr>
                                              <w:lang w:eastAsia="ar" w:bidi="en-US"/>
                                            </w:rPr>
                                            <w:t>The Andrews</w:t>
                                          </w:r>
                                          <w:r w:rsidRPr="00D56FAD">
                                            <w:rPr>
                                              <w:rtl/>
                                              <w:lang w:eastAsia="ar"/>
                                            </w:rPr>
                                            <w:t xml:space="preserve"> يقدمون: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noAutofit/>
                                </wps:bodyPr>
                              </wps:wsp>
                            </wpg:grpSp>
                            <wps:wsp>
                              <wps:cNvPr id="39" name="شكل حر: شكل 38" descr="ثلج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شكل حر: شكل 38" descr="ثلج"/>
                              <wps:cNvSpPr/>
                              <wps:spPr>
                                <a:xfrm rot="6300000">
                                  <a:off x="218970" y="940964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23C0CB" id="المجموعة 1" o:spid="_x0000_s1026" style="width:234pt;height:181.15pt;flip:x;mso-position-horizontal-relative:char;mso-position-vertical-relative:line" coordsize="28684,23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">
                      <v:rect id="مستطيل 40" o:spid="_x0000_s1027" style="position:absolute;left:3634;top:5105;width:25050;height:17900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    <v:textbox>
                          <w:txbxContent>
                            <w:p w14:paraId="5E1467F5" w14:textId="77777777" w:rsidR="00E00388" w:rsidRDefault="00E00388" w:rsidP="00E00388">
                              <w:pPr>
                                <w:pStyle w:val="a8"/>
                                <w:bidi/>
                              </w:pPr>
                              <w:r>
                                <w:rPr>
                                  <w:rtl/>
                                  <w:lang w:eastAsia="ar"/>
                                </w:rPr>
                                <w:t>مهرجان</w:t>
                              </w:r>
                            </w:p>
                            <w:p w14:paraId="4FE50B5A" w14:textId="77777777" w:rsidR="00E00388" w:rsidRPr="00D56FAD" w:rsidRDefault="00E00388" w:rsidP="00E00388">
                              <w:pPr>
                                <w:pStyle w:val="a8"/>
                                <w:bidi/>
                              </w:pPr>
                              <w:r>
                                <w:rPr>
                                  <w:rtl/>
                                  <w:lang w:eastAsia="ar"/>
                                </w:rPr>
                                <w:t>الشتاء</w:t>
                              </w:r>
                            </w:p>
                          </w:txbxContent>
                        </v:textbox>
                      </v:rect>
                      <v:group id="مجموعة 53" o:spid="_x0000_s1028" alt="نص شريط" style="position:absolute;left:6350;top:958;width:20435;height:5207;rotation:-4" coordorigin="4258,-1650" coordsize="27206,8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<v:shape id="شكل حر: شكل 4" o:spid="_x0000_s1029" style="position:absolute;left:4258;top:1287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5;436796,539999;0,539999" o:connectangles="0,0,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مثلث متساوي الساقين 5" o:spid="_x0000_s1030" type="#_x0000_t5" style="position:absolute;left:6626;top:5185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" adj="0" fillcolor="#3e8853 [3208]" stroked="f" strokeweight="1pt"/>
                        <v:shape id="شكل حر: الشكل 6" o:spid="_x0000_s1031" style="position:absolute;left:27097;top:1287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" path="m,l424656,,244360,180296,436796,372732r,6035l,378767,,xe" fillcolor="#1e4329 [1608]" stroked="f" strokeweight="1pt">
                          <v:stroke joinstyle="miter"/>
                          <v:path arrowok="t" o:connecttype="custom" o:connectlocs="0,0;424656,0;244360,257044;436796,531395;436796,539999;0,539999" o:connectangles="0,0,0,0,0,0"/>
                        </v:shape>
                        <v:shape id="مثلث متساوي الساقين 7" o:spid="_x0000_s1032" type="#_x0000_t5" style="position:absolute;left:27097;top:5185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" adj="0" fillcolor="#3e8853 [3208]" stroked="f" strokeweight="1pt"/>
                        <v:rect id="مستطيل 8" o:spid="_x0000_s1033" style="position:absolute;left:6610;top:-192;width:22487;height:53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" fillcolor="#1e4329 [1608]" stroked="f" strokeweight="1pt">
                          <v:fill color2="#2e653e [2408]" angle="160" focus="100%" type="gradient">
                            <o:fill v:ext="view" type="gradientUnscaled"/>
                          </v:fill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مربع نص 52" o:spid="_x0000_s1034" type="#_x0000_t202" style="position:absolute;left:7424;top:-1650;width:20941;height:8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<v:textbox>
                            <w:txbxContent>
                              <w:sdt>
                                <w:sdtPr>
                                  <w:rPr>
                                    <w:rtl/>
                                  </w:rPr>
                                  <w:id w:val="-1624219724"/>
                                  <w:placeholder>
                                    <w:docPart w:val="E709F59C302541A0B6D62923635F6CF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p w14:paraId="20F1645F" w14:textId="77777777" w:rsidR="00E00388" w:rsidRPr="00D56FAD" w:rsidRDefault="00E00388" w:rsidP="00E00388">
                                    <w:pPr>
                                      <w:pStyle w:val="a9"/>
                                      <w:bidi/>
                                    </w:pPr>
                                    <w:r w:rsidRPr="00D56FAD">
                                      <w:rPr>
                                        <w:lang w:eastAsia="ar" w:bidi="en-US"/>
                                      </w:rPr>
                                      <w:t>The Andrews</w:t>
                                    </w:r>
                                    <w:r w:rsidRPr="00D56FAD">
                                      <w:rPr>
                                        <w:rtl/>
                                        <w:lang w:eastAsia="ar"/>
                                      </w:rPr>
                                      <w:t xml:space="preserve"> يقدمون: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شكل حر: شكل 38" o:spid="_x0000_s1035" alt="ثلج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شكل حر: شكل 38" o:spid="_x0000_s1036" alt="ثلج" style="position:absolute;left:2189;top:9409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  <w:r w:rsidR="00033778" w:rsidRPr="007B41B6">
              <w:rPr>
                <w:noProof/>
                <w:rtl/>
                <w:lang w:eastAsia="ar"/>
              </w:rPr>
              <mc:AlternateContent>
                <mc:Choice Requires="wpg">
                  <w:drawing>
                    <wp:inline distT="0" distB="0" distL="0" distR="0" wp14:anchorId="770E4C9E" wp14:editId="6CDA4C6A">
                      <wp:extent cx="2018030" cy="2018030"/>
                      <wp:effectExtent l="0" t="0" r="1270" b="1270"/>
                      <wp:docPr id="361" name="مجموعة 36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2018030" cy="2018030"/>
                                <a:chOff x="-28970" y="18346"/>
                                <a:chExt cx="2018030" cy="201803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2" name="صورة 381">
                                  <a:extLst>
                                    <a:ext uri="{FF2B5EF4-FFF2-40B4-BE49-F238E27FC236}">
                                      <a16:creationId xmlns:a16="http://schemas.microsoft.com/office/drawing/2014/main" id="{0D5DDFDB-ACB4-4D61-AA98-503EB0DE63AE}"/>
                                    </a:ex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-823" b="-3156"/>
                                <a:stretch/>
                              </pic:blipFill>
                              <pic:spPr>
                                <a:xfrm rot="21360000">
                                  <a:off x="46614" y="63019"/>
                                  <a:ext cx="1848308" cy="1903990"/>
                                </a:xfrm>
                                <a:prstGeom prst="ellipse">
                                  <a:avLst/>
                                </a:prstGeom>
                                <a:ln w="19050">
                                  <a:solidFill>
                                    <a:schemeClr val="bg1"/>
                                  </a:solidFill>
                                </a:ln>
                                <a:effectLst>
                                  <a:outerShdw dist="38100" dir="2700000" algn="tl" rotWithShape="0">
                                    <a:schemeClr val="accent5">
                                      <a:lumMod val="60000"/>
                                      <a:lumOff val="40000"/>
                                    </a:schemeClr>
                                  </a:outerShdw>
                                </a:effec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6" name="رسم 395" descr="زخرفة ">
                                  <a:extLst>
                                    <a:ext uri="{FF2B5EF4-FFF2-40B4-BE49-F238E27FC236}">
                                      <a16:creationId xmlns:a16="http://schemas.microsoft.com/office/drawing/2014/main" id="{B944DA81-A44D-4A2F-BD70-D98877632A6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28970" y="18346"/>
                                  <a:ext cx="2018030" cy="20180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4881AD" id="مجموعة 361" o:spid="_x0000_s1026" style="width:158.9pt;height:158.9pt;flip:x;mso-position-horizontal-relative:char;mso-position-vertical-relative:line" coordorigin="-289,183" coordsize="20180,201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صورة 381" o:spid="_x0000_s1027" type="#_x0000_t75" style="position:absolute;left:466;top:630;width:18483;height:19040;rotation:-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" stroked="t" strokecolor="white [3212]" strokeweight="1.5pt">
                        <v:imagedata r:id="rId13" o:title="" cropbottom="-2068f" cropright="-539f"/>
                        <v:shadow on="t" color="#7ec492 [1944]" origin="-.5,-.5" offset=".74836mm,.74836mm"/>
                        <v:path arrowok="t"/>
                      </v:shape>
                      <v:shape id="رسم 395" o:spid="_x0000_s1028" type="#_x0000_t75" alt="زخرفة " style="position:absolute;left:-289;top:183;width:20179;height:20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">
                        <v:imagedata r:id="rId14" o:title="زخرفة 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  <w:p w14:paraId="4E457542" w14:textId="77777777" w:rsidR="005575B7" w:rsidRPr="007B41B6" w:rsidRDefault="00033778" w:rsidP="005575B7">
            <w:pPr>
              <w:bidi/>
            </w:pPr>
            <w:r w:rsidRPr="007B41B6">
              <w:rPr>
                <w:noProof/>
                <w:rtl/>
                <w:lang w:eastAsia="ar"/>
              </w:rPr>
              <mc:AlternateContent>
                <mc:Choice Requires="wpg">
                  <w:drawing>
                    <wp:inline distT="0" distB="0" distL="0" distR="0" wp14:anchorId="260FE3F8" wp14:editId="54526625">
                      <wp:extent cx="3129915" cy="1313229"/>
                      <wp:effectExtent l="0" t="0" r="0" b="0"/>
                      <wp:docPr id="2" name="مجموعة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3129915" cy="1313229"/>
                                <a:chOff x="0" y="0"/>
                                <a:chExt cx="3129915" cy="1313229"/>
                              </a:xfrm>
                            </wpg:grpSpPr>
                            <wps:wsp>
                              <wps:cNvPr id="359" name="مربع نص 358">
                                <a:extLst>
                                  <a:ext uri="{FF2B5EF4-FFF2-40B4-BE49-F238E27FC236}">
                                    <a16:creationId xmlns:a16="http://schemas.microsoft.com/office/drawing/2014/main" id="{85A47528-F3B9-4B67-875D-B150A0E3ECF1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234793" y="302309"/>
                                  <a:ext cx="2715260" cy="101092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tl/>
                                      </w:rPr>
                                      <w:id w:val="-986787104"/>
                                      <w:placeholder>
                                        <w:docPart w:val="31FFBC26822E432ABCB9A0EF867B992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59FD3F2" w14:textId="77777777" w:rsidR="005575B7" w:rsidRPr="00B427E3" w:rsidRDefault="005575B7" w:rsidP="005575B7">
                                        <w:pPr>
                                          <w:bidi/>
                                        </w:pPr>
                                        <w:r>
                                          <w:rPr>
                                            <w:rtl/>
                                            <w:lang w:eastAsia="ar"/>
                                          </w:rPr>
                                          <w:t>استخدم هذه المساحة لتقديم الحدث الخاص بك. عرّف ضيوفك بما يمكن توقعه، إذا كانت هناك إرشادات خاصة عند الوصول، أو أي تفاصيل أخرى لتجهيزهم للحفل!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60" name="مربع نص 359">
                                <a:extLst>
                                  <a:ext uri="{FF2B5EF4-FFF2-40B4-BE49-F238E27FC236}">
                                    <a16:creationId xmlns:a16="http://schemas.microsoft.com/office/drawing/2014/main" id="{E5CE0193-6ED2-47A9-81AD-350A57302494}"/>
                                  </a:ext>
                                </a:extLst>
                              </wps:cNvPr>
                              <wps:cNvSpPr txBox="1"/>
                              <wps:spPr>
                                <a:xfrm rot="21360000">
                                  <a:off x="0" y="0"/>
                                  <a:ext cx="3129915" cy="30607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rtl/>
                                      </w:rPr>
                                      <w:id w:val="973252109"/>
                                      <w:placeholder>
                                        <w:docPart w:val="50679DF9CD0F4F37B1B8BD2C81645094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25EA5E7A" w14:textId="77777777" w:rsidR="005575B7" w:rsidRPr="00D56FAD" w:rsidRDefault="00D56FAD" w:rsidP="005575B7">
                                        <w:pPr>
                                          <w:pStyle w:val="aa"/>
                                          <w:bidi/>
                                          <w:rPr>
                                            <w:color w:val="808080"/>
                                          </w:rPr>
                                        </w:pPr>
                                        <w:r w:rsidRPr="00D56FAD">
                                          <w:rPr>
                                            <w:rtl/>
                                            <w:lang w:eastAsia="ar"/>
                                          </w:rPr>
                                          <w:t>20 ديسمبر س س س س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0FE3F8" id="مجموعة 2" o:spid="_x0000_s1037" style="width:246.45pt;height:103.4pt;flip:x;mso-position-horizontal-relative:char;mso-position-vertical-relative:line" coordsize="31299,131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">
                      <v:shape id="مربع نص 358" o:spid="_x0000_s1038" type="#_x0000_t202" style="position:absolute;left:2347;top:3023;width:27153;height:1010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-986787104"/>
                                <w:placeholder>
                                  <w:docPart w:val="31FFBC26822E432ABCB9A0EF867B992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59FD3F2" w14:textId="77777777" w:rsidR="005575B7" w:rsidRPr="00B427E3" w:rsidRDefault="005575B7" w:rsidP="005575B7">
                                  <w:pPr>
                                    <w:bidi/>
                                  </w:pPr>
                                  <w:r>
                                    <w:rPr>
                                      <w:rtl/>
                                      <w:lang w:eastAsia="ar"/>
                                    </w:rPr>
                                    <w:t>استخدم هذه المساحة لتقديم الحدث الخاص بك. عرّف ضيوفك بما يمكن توقعه، إذا كانت هناك إرشادات خاصة عند الوصول، أو أي تفاصيل أخرى لتجهيزهم للحفل!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مربع نص 359" o:spid="_x0000_s1039" type="#_x0000_t202" style="position:absolute;width:31299;height:3060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rPr>
                                  <w:rtl/>
                                </w:rPr>
                                <w:id w:val="973252109"/>
                                <w:placeholder>
                                  <w:docPart w:val="50679DF9CD0F4F37B1B8BD2C8164509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5EA5E7A" w14:textId="77777777" w:rsidR="005575B7" w:rsidRPr="00D56FAD" w:rsidRDefault="00D56FAD" w:rsidP="005575B7">
                                  <w:pPr>
                                    <w:pStyle w:val="aa"/>
                                    <w:bidi/>
                                    <w:rPr>
                                      <w:color w:val="808080"/>
                                    </w:rPr>
                                  </w:pPr>
                                  <w:r w:rsidRPr="00D56FAD">
                                    <w:rPr>
                                      <w:rtl/>
                                      <w:lang w:eastAsia="ar"/>
                                    </w:rPr>
                                    <w:t>20 ديسمبر س س س س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59B04E06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 w:val="restart"/>
          </w:tcPr>
          <w:p w14:paraId="5BAE2F58" w14:textId="77777777" w:rsidR="005575B7" w:rsidRPr="007B41B6" w:rsidRDefault="005575B7" w:rsidP="00B427E3">
            <w:pPr>
              <w:bidi/>
            </w:pPr>
            <w:r w:rsidRPr="007B41B6">
              <w:rPr>
                <w:noProof/>
                <w:rtl/>
                <w:lang w:eastAsia="ar"/>
              </w:rPr>
              <mc:AlternateContent>
                <mc:Choice Requires="wps">
                  <w:drawing>
                    <wp:inline distT="0" distB="0" distL="0" distR="0" wp14:anchorId="607C8FE9" wp14:editId="06019D73">
                      <wp:extent cx="788122" cy="735965"/>
                      <wp:effectExtent l="0" t="0" r="0" b="0"/>
                      <wp:docPr id="375" name="مستطيل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1934165516"/>
                                    <w:placeholder>
                                      <w:docPart w:val="561C6785C141485AB04BA4E43FEF835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10F1322" w14:textId="77777777" w:rsidR="00D56FAD" w:rsidRPr="00D56FAD" w:rsidRDefault="00D56FAD" w:rsidP="005575B7">
                                      <w:pPr>
                                        <w:pStyle w:val="1"/>
                                        <w:bidi/>
                                      </w:pPr>
                                      <w:r w:rsidRPr="00D56FAD">
                                        <w:rPr>
                                          <w:rtl/>
                                          <w:lang w:eastAsia="ar"/>
                                        </w:rPr>
                                        <w:t>01</w:t>
                                      </w:r>
                                    </w:p>
                                    <w:p w14:paraId="3A5DB573" w14:textId="77777777" w:rsidR="005575B7" w:rsidRPr="00B427E3" w:rsidRDefault="00C86476" w:rsidP="005575B7">
                                      <w:pPr>
                                        <w:pStyle w:val="1"/>
                                        <w:bidi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7C8FE9" id="مستطيل 373" o:spid="_x0000_s1040" style="width:62.05pt;height:57.9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1934165516"/>
                              <w:placeholder>
                                <w:docPart w:val="561C6785C141485AB04BA4E43FEF835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10F1322" w14:textId="77777777" w:rsidR="00D56FAD" w:rsidRPr="00D56FAD" w:rsidRDefault="00D56FAD" w:rsidP="005575B7">
                                <w:pPr>
                                  <w:pStyle w:val="1"/>
                                  <w:bidi/>
                                </w:pPr>
                                <w:r w:rsidRPr="00D56FAD">
                                  <w:rPr>
                                    <w:rtl/>
                                    <w:lang w:eastAsia="ar"/>
                                  </w:rPr>
                                  <w:t>01</w:t>
                                </w:r>
                              </w:p>
                              <w:p w14:paraId="3A5DB573" w14:textId="77777777" w:rsidR="005575B7" w:rsidRPr="00B427E3" w:rsidRDefault="00C86476" w:rsidP="005575B7">
                                <w:pPr>
                                  <w:pStyle w:val="1"/>
                                  <w:bidi/>
                                </w:pP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</w:rPr>
              <w:id w:val="-1620917587"/>
              <w:placeholder>
                <w:docPart w:val="80D55BC402FC476DA57FA87193630C9C"/>
              </w:placeholder>
              <w:temporary/>
              <w:showingPlcHdr/>
              <w15:appearance w15:val="hidden"/>
            </w:sdtPr>
            <w:sdtEndPr/>
            <w:sdtContent>
              <w:p w14:paraId="445B23C7" w14:textId="77777777" w:rsidR="005575B7" w:rsidRPr="007B41B6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7B41B6">
                  <w:rPr>
                    <w:rtl/>
                    <w:lang w:eastAsia="ar"/>
                  </w:rPr>
                  <w:t>مقبلات</w:t>
                </w:r>
              </w:p>
            </w:sdtContent>
          </w:sdt>
        </w:tc>
      </w:tr>
      <w:bookmarkEnd w:id="0"/>
      <w:tr w:rsidR="005575B7" w:rsidRPr="007B41B6" w14:paraId="51C22C0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5EA8763B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7FCCA6A6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/>
          </w:tcPr>
          <w:p w14:paraId="692219C0" w14:textId="77777777" w:rsidR="005575B7" w:rsidRPr="007B41B6" w:rsidRDefault="005575B7" w:rsidP="00B427E3">
            <w:pPr>
              <w:bidi/>
            </w:pPr>
          </w:p>
        </w:tc>
        <w:tc>
          <w:tcPr>
            <w:tcW w:w="4230" w:type="dxa"/>
          </w:tcPr>
          <w:sdt>
            <w:sdtPr>
              <w:rPr>
                <w:rtl/>
              </w:rPr>
              <w:id w:val="-1288198002"/>
              <w:placeholder>
                <w:docPart w:val="CBBACFC5030F4441A7BB3D4A4FF073E0"/>
              </w:placeholder>
              <w:temporary/>
              <w:showingPlcHdr/>
              <w15:appearance w15:val="hidden"/>
            </w:sdtPr>
            <w:sdtEndPr/>
            <w:sdtContent>
              <w:p w14:paraId="5C42C6DF" w14:textId="77777777" w:rsidR="005575B7" w:rsidRPr="007B41B6" w:rsidRDefault="005575B7" w:rsidP="005575B7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قم بسرد المقبلات أو وصفها</w:t>
                </w:r>
              </w:p>
              <w:p w14:paraId="08D436FA" w14:textId="77777777" w:rsidR="005575B7" w:rsidRPr="007B41B6" w:rsidRDefault="005575B7" w:rsidP="005575B7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صنف المقبلات</w:t>
                </w:r>
              </w:p>
              <w:p w14:paraId="504DBFC1" w14:textId="77777777" w:rsidR="005575B7" w:rsidRPr="007B41B6" w:rsidRDefault="005575B7" w:rsidP="00B427E3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صنف المقبلات</w:t>
                </w:r>
              </w:p>
            </w:sdtContent>
          </w:sdt>
        </w:tc>
      </w:tr>
      <w:tr w:rsidR="005575B7" w:rsidRPr="007B41B6" w14:paraId="0667C610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211FC503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AD5CDF8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</w:tcPr>
          <w:p w14:paraId="574B80AE" w14:textId="77777777" w:rsidR="005575B7" w:rsidRPr="007B41B6" w:rsidRDefault="005575B7" w:rsidP="00B427E3">
            <w:pPr>
              <w:bidi/>
            </w:pPr>
          </w:p>
        </w:tc>
        <w:tc>
          <w:tcPr>
            <w:tcW w:w="4230" w:type="dxa"/>
          </w:tcPr>
          <w:p w14:paraId="06946809" w14:textId="77777777" w:rsidR="005575B7" w:rsidRPr="007B41B6" w:rsidRDefault="005575B7" w:rsidP="00B427E3">
            <w:pPr>
              <w:bidi/>
            </w:pPr>
          </w:p>
        </w:tc>
      </w:tr>
      <w:tr w:rsidR="005575B7" w:rsidRPr="007B41B6" w14:paraId="363EF42B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56260E68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D038746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 w:val="restart"/>
          </w:tcPr>
          <w:p w14:paraId="5B693396" w14:textId="77777777" w:rsidR="005575B7" w:rsidRPr="007B41B6" w:rsidRDefault="005575B7" w:rsidP="00B427E3">
            <w:pPr>
              <w:bidi/>
            </w:pPr>
            <w:r w:rsidRPr="007B41B6">
              <w:rPr>
                <w:noProof/>
                <w:rtl/>
                <w:lang w:eastAsia="ar"/>
              </w:rPr>
              <mc:AlternateContent>
                <mc:Choice Requires="wps">
                  <w:drawing>
                    <wp:inline distT="0" distB="0" distL="0" distR="0" wp14:anchorId="7F51EF47" wp14:editId="24A030F5">
                      <wp:extent cx="848380" cy="715395"/>
                      <wp:effectExtent l="0" t="0" r="0" b="0"/>
                      <wp:docPr id="376" name="مستطيل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848380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1166288694"/>
                                    <w:placeholder>
                                      <w:docPart w:val="2887D491931C48B2A14CCBD499AFF5F5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A38FEF6" w14:textId="77777777" w:rsidR="005575B7" w:rsidRPr="009C5B35" w:rsidRDefault="005575B7" w:rsidP="005575B7">
                                      <w:pPr>
                                        <w:pStyle w:val="1"/>
                                        <w:bidi/>
                                      </w:pPr>
                                      <w:r>
                                        <w:rPr>
                                          <w:rtl/>
                                          <w:lang w:eastAsia="ar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1EF47" id="مستطيل 374" o:spid="_x0000_s1041" style="width:66.8pt;height:56.3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1166288694"/>
                              <w:placeholder>
                                <w:docPart w:val="2887D491931C48B2A14CCBD499AFF5F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A38FEF6" w14:textId="77777777" w:rsidR="005575B7" w:rsidRPr="009C5B35" w:rsidRDefault="005575B7" w:rsidP="005575B7">
                                <w:pPr>
                                  <w:pStyle w:val="1"/>
                                  <w:bidi/>
                                </w:pPr>
                                <w:r>
                                  <w:rPr>
                                    <w:rtl/>
                                    <w:lang w:eastAsia="ar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</w:rPr>
              <w:id w:val="44416517"/>
              <w:placeholder>
                <w:docPart w:val="CF46C7ADA7794462AB2C4996DCD32943"/>
              </w:placeholder>
              <w:temporary/>
              <w:showingPlcHdr/>
              <w15:appearance w15:val="hidden"/>
            </w:sdtPr>
            <w:sdtEndPr/>
            <w:sdtContent>
              <w:p w14:paraId="6DECF34E" w14:textId="77777777" w:rsidR="005575B7" w:rsidRPr="007B41B6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7B41B6">
                  <w:rPr>
                    <w:rtl/>
                    <w:lang w:eastAsia="ar"/>
                  </w:rPr>
                  <w:t>الطبق الأول</w:t>
                </w:r>
              </w:p>
            </w:sdtContent>
          </w:sdt>
        </w:tc>
      </w:tr>
      <w:tr w:rsidR="005575B7" w:rsidRPr="007B41B6" w14:paraId="21F21396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2829E0C7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9A0ECE2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/>
          </w:tcPr>
          <w:p w14:paraId="5DAC9BF3" w14:textId="77777777" w:rsidR="005575B7" w:rsidRPr="007B41B6" w:rsidRDefault="005575B7" w:rsidP="00B427E3">
            <w:pPr>
              <w:bidi/>
            </w:pPr>
          </w:p>
        </w:tc>
        <w:tc>
          <w:tcPr>
            <w:tcW w:w="4230" w:type="dxa"/>
          </w:tcPr>
          <w:sdt>
            <w:sdtPr>
              <w:rPr>
                <w:rtl/>
              </w:rPr>
              <w:id w:val="727350611"/>
              <w:placeholder>
                <w:docPart w:val="57D5BAF333F343A5AEBBA9FD4016F50F"/>
              </w:placeholder>
              <w:temporary/>
              <w:showingPlcHdr/>
              <w15:appearance w15:val="hidden"/>
            </w:sdtPr>
            <w:sdtEndPr/>
            <w:sdtContent>
              <w:p w14:paraId="41E7B12A" w14:textId="77777777" w:rsidR="005575B7" w:rsidRPr="007B41B6" w:rsidRDefault="005575B7" w:rsidP="005575B7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قم بسرد الأطباق الأولى أو وصفها</w:t>
                </w:r>
              </w:p>
              <w:p w14:paraId="708463B5" w14:textId="77777777" w:rsidR="005575B7" w:rsidRPr="007B41B6" w:rsidRDefault="005575B7" w:rsidP="00B427E3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صنف الطبق الأول</w:t>
                </w:r>
              </w:p>
            </w:sdtContent>
          </w:sdt>
        </w:tc>
      </w:tr>
      <w:tr w:rsidR="005575B7" w:rsidRPr="007B41B6" w14:paraId="36250DC5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5EE62CA5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3F4B96E6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</w:tcPr>
          <w:p w14:paraId="51E8D10B" w14:textId="77777777" w:rsidR="005575B7" w:rsidRPr="007B41B6" w:rsidRDefault="005575B7" w:rsidP="005575B7">
            <w:pPr>
              <w:bidi/>
            </w:pPr>
          </w:p>
        </w:tc>
        <w:tc>
          <w:tcPr>
            <w:tcW w:w="4230" w:type="dxa"/>
          </w:tcPr>
          <w:p w14:paraId="6BA86484" w14:textId="77777777" w:rsidR="005575B7" w:rsidRPr="007B41B6" w:rsidRDefault="005575B7" w:rsidP="005575B7">
            <w:pPr>
              <w:bidi/>
            </w:pPr>
          </w:p>
        </w:tc>
      </w:tr>
      <w:tr w:rsidR="005575B7" w:rsidRPr="007B41B6" w14:paraId="43830F5E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68E151C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3CCA524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 w:val="restart"/>
          </w:tcPr>
          <w:p w14:paraId="6CE84B57" w14:textId="77777777" w:rsidR="005575B7" w:rsidRPr="007B41B6" w:rsidRDefault="005575B7" w:rsidP="00B427E3">
            <w:pPr>
              <w:bidi/>
            </w:pPr>
            <w:r w:rsidRPr="007B41B6">
              <w:rPr>
                <w:noProof/>
                <w:rtl/>
                <w:lang w:eastAsia="ar"/>
              </w:rPr>
              <mc:AlternateContent>
                <mc:Choice Requires="wps">
                  <w:drawing>
                    <wp:inline distT="0" distB="0" distL="0" distR="0" wp14:anchorId="3B4CE02D" wp14:editId="5DBEC622">
                      <wp:extent cx="903150" cy="740954"/>
                      <wp:effectExtent l="0" t="0" r="0" b="0"/>
                      <wp:docPr id="377" name="مستطيل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903150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-2093159284"/>
                                    <w:placeholder>
                                      <w:docPart w:val="FCB27C4C12E34A4EBC0D93C52D5D9756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E5954F6" w14:textId="77777777" w:rsidR="005575B7" w:rsidRPr="009C5B35" w:rsidRDefault="005575B7" w:rsidP="005575B7">
                                      <w:pPr>
                                        <w:pStyle w:val="1"/>
                                        <w:bidi/>
                                      </w:pPr>
                                      <w:r w:rsidRPr="00D56FAD">
                                        <w:rPr>
                                          <w:rtl/>
                                          <w:lang w:eastAsia="ar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B4CE02D" id="مستطيل 375" o:spid="_x0000_s1042" style="width:71.1pt;height:58.3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-2093159284"/>
                              <w:placeholder>
                                <w:docPart w:val="FCB27C4C12E34A4EBC0D93C52D5D975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E5954F6" w14:textId="77777777" w:rsidR="005575B7" w:rsidRPr="009C5B35" w:rsidRDefault="005575B7" w:rsidP="005575B7">
                                <w:pPr>
                                  <w:pStyle w:val="1"/>
                                  <w:bidi/>
                                </w:pPr>
                                <w:r w:rsidRPr="00D56FAD">
                                  <w:rPr>
                                    <w:rtl/>
                                    <w:lang w:eastAsia="ar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</w:rPr>
              <w:id w:val="99843962"/>
              <w:placeholder>
                <w:docPart w:val="4F2B5B657543491B9FD87358B01F42C2"/>
              </w:placeholder>
              <w:temporary/>
              <w:showingPlcHdr/>
              <w15:appearance w15:val="hidden"/>
            </w:sdtPr>
            <w:sdtEndPr/>
            <w:sdtContent>
              <w:p w14:paraId="269F2CB6" w14:textId="77777777" w:rsidR="005575B7" w:rsidRPr="007B41B6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7B41B6">
                  <w:rPr>
                    <w:rtl/>
                    <w:lang w:eastAsia="ar"/>
                  </w:rPr>
                  <w:t>الطبق الرئيسي</w:t>
                </w:r>
              </w:p>
            </w:sdtContent>
          </w:sdt>
        </w:tc>
      </w:tr>
      <w:tr w:rsidR="005575B7" w:rsidRPr="007B41B6" w14:paraId="47059918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5F16D68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9FEE39A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/>
          </w:tcPr>
          <w:p w14:paraId="726E8D51" w14:textId="77777777" w:rsidR="005575B7" w:rsidRPr="007B41B6" w:rsidRDefault="005575B7" w:rsidP="00B427E3">
            <w:pPr>
              <w:bidi/>
            </w:pPr>
          </w:p>
        </w:tc>
        <w:tc>
          <w:tcPr>
            <w:tcW w:w="4230" w:type="dxa"/>
          </w:tcPr>
          <w:sdt>
            <w:sdtPr>
              <w:rPr>
                <w:rtl/>
              </w:rPr>
              <w:id w:val="-157844055"/>
              <w:placeholder>
                <w:docPart w:val="5BE4B13E3D92442FB98E43E7DCC86527"/>
              </w:placeholder>
              <w:temporary/>
              <w:showingPlcHdr/>
              <w15:appearance w15:val="hidden"/>
            </w:sdtPr>
            <w:sdtEndPr/>
            <w:sdtContent>
              <w:p w14:paraId="16305EBB" w14:textId="77777777" w:rsidR="005575B7" w:rsidRPr="007B41B6" w:rsidRDefault="005575B7" w:rsidP="005575B7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قم بسرد الأطباق الرئيسية أو وصفها</w:t>
                </w:r>
              </w:p>
              <w:p w14:paraId="58AEDA9D" w14:textId="77777777" w:rsidR="005575B7" w:rsidRPr="007B41B6" w:rsidRDefault="005575B7" w:rsidP="00B427E3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صنف الطبق الرئيسي</w:t>
                </w:r>
              </w:p>
            </w:sdtContent>
          </w:sdt>
        </w:tc>
      </w:tr>
      <w:tr w:rsidR="005575B7" w:rsidRPr="007B41B6" w14:paraId="62CBFF7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CCF0250" w14:textId="77777777" w:rsidR="005575B7" w:rsidRPr="007B41B6" w:rsidRDefault="005575B7" w:rsidP="005575B7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C9893AC" w14:textId="77777777" w:rsidR="005575B7" w:rsidRPr="007B41B6" w:rsidRDefault="005575B7" w:rsidP="005575B7">
            <w:pPr>
              <w:bidi/>
            </w:pPr>
          </w:p>
        </w:tc>
        <w:tc>
          <w:tcPr>
            <w:tcW w:w="2160" w:type="dxa"/>
          </w:tcPr>
          <w:p w14:paraId="34661ACE" w14:textId="77777777" w:rsidR="005575B7" w:rsidRPr="007B41B6" w:rsidRDefault="005575B7" w:rsidP="005575B7">
            <w:pPr>
              <w:bidi/>
            </w:pPr>
          </w:p>
        </w:tc>
        <w:tc>
          <w:tcPr>
            <w:tcW w:w="4230" w:type="dxa"/>
          </w:tcPr>
          <w:p w14:paraId="4C1F2B46" w14:textId="77777777" w:rsidR="005575B7" w:rsidRPr="007B41B6" w:rsidRDefault="005575B7" w:rsidP="005575B7">
            <w:pPr>
              <w:bidi/>
            </w:pPr>
          </w:p>
        </w:tc>
      </w:tr>
      <w:tr w:rsidR="005575B7" w:rsidRPr="007B41B6" w14:paraId="4E11C460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471516D5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F19BA9B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 w:val="restart"/>
          </w:tcPr>
          <w:p w14:paraId="69187BE3" w14:textId="77777777" w:rsidR="005575B7" w:rsidRPr="007B41B6" w:rsidRDefault="005575B7" w:rsidP="00B427E3">
            <w:pPr>
              <w:bidi/>
            </w:pPr>
            <w:r w:rsidRPr="007B41B6">
              <w:rPr>
                <w:noProof/>
                <w:rtl/>
                <w:lang w:eastAsia="ar"/>
              </w:rPr>
              <mc:AlternateContent>
                <mc:Choice Requires="wps">
                  <w:drawing>
                    <wp:inline distT="0" distB="0" distL="0" distR="0" wp14:anchorId="4A923A34" wp14:editId="2CBE2C66">
                      <wp:extent cx="856232" cy="720505"/>
                      <wp:effectExtent l="0" t="0" r="0" b="0"/>
                      <wp:docPr id="378" name="مستطيل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40000" flipH="1">
                                <a:off x="0" y="0"/>
                                <a:ext cx="856232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tl/>
                                    </w:rPr>
                                    <w:id w:val="538089984"/>
                                    <w:placeholder>
                                      <w:docPart w:val="CB3C1CB014374701B4F9C824AC3BEF2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2639BC2" w14:textId="77777777" w:rsidR="005575B7" w:rsidRPr="009C5B35" w:rsidRDefault="005575B7" w:rsidP="005575B7">
                                      <w:pPr>
                                        <w:pStyle w:val="1"/>
                                        <w:bidi/>
                                      </w:pPr>
                                      <w:r w:rsidRPr="00D56FAD">
                                        <w:rPr>
                                          <w:rtl/>
                                          <w:lang w:eastAsia="ar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A923A34" id="مستطيل 376" o:spid="_x0000_s1043" style="width:67.4pt;height:56.75pt;rotation:-4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" filled="f" stroked="f">
                      <v:textbox inset="0,0,0,0">
                        <w:txbxContent>
                          <w:sdt>
                            <w:sdtPr>
                              <w:rPr>
                                <w:rtl/>
                              </w:rPr>
                              <w:id w:val="538089984"/>
                              <w:placeholder>
                                <w:docPart w:val="CB3C1CB014374701B4F9C824AC3BEF2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639BC2" w14:textId="77777777" w:rsidR="005575B7" w:rsidRPr="009C5B35" w:rsidRDefault="005575B7" w:rsidP="005575B7">
                                <w:pPr>
                                  <w:pStyle w:val="1"/>
                                  <w:bidi/>
                                </w:pPr>
                                <w:r w:rsidRPr="00D56FAD">
                                  <w:rPr>
                                    <w:rtl/>
                                    <w:lang w:eastAsia="ar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wrap anchorx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tl/>
              </w:rPr>
              <w:id w:val="-2065249781"/>
              <w:placeholder>
                <w:docPart w:val="1F8DE346EC13489F97756F067590CC9D"/>
              </w:placeholder>
              <w:temporary/>
              <w:showingPlcHdr/>
              <w15:appearance w15:val="hidden"/>
            </w:sdtPr>
            <w:sdtEndPr/>
            <w:sdtContent>
              <w:p w14:paraId="6B559A6A" w14:textId="77777777" w:rsidR="005575B7" w:rsidRPr="007B41B6" w:rsidRDefault="005575B7" w:rsidP="005575B7">
                <w:pPr>
                  <w:pStyle w:val="2"/>
                  <w:bidi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7B41B6">
                  <w:rPr>
                    <w:rtl/>
                    <w:lang w:eastAsia="ar"/>
                  </w:rPr>
                  <w:t>التحلية</w:t>
                </w:r>
              </w:p>
            </w:sdtContent>
          </w:sdt>
        </w:tc>
      </w:tr>
      <w:tr w:rsidR="005575B7" w:rsidRPr="007B41B6" w14:paraId="4BAD4F41" w14:textId="77777777" w:rsidTr="000F2527">
        <w:trPr>
          <w:trHeight w:val="1644"/>
          <w:jc w:val="center"/>
        </w:trPr>
        <w:tc>
          <w:tcPr>
            <w:tcW w:w="7198" w:type="dxa"/>
            <w:vMerge/>
          </w:tcPr>
          <w:p w14:paraId="1AA7780F" w14:textId="77777777" w:rsidR="005575B7" w:rsidRPr="007B41B6" w:rsidRDefault="005575B7" w:rsidP="00B427E3">
            <w:pPr>
              <w:bidi/>
              <w:rPr>
                <w:noProof/>
              </w:rPr>
            </w:pPr>
          </w:p>
        </w:tc>
        <w:tc>
          <w:tcPr>
            <w:tcW w:w="812" w:type="dxa"/>
          </w:tcPr>
          <w:p w14:paraId="25B5A17B" w14:textId="77777777" w:rsidR="005575B7" w:rsidRPr="007B41B6" w:rsidRDefault="005575B7" w:rsidP="00B427E3">
            <w:pPr>
              <w:bidi/>
            </w:pPr>
          </w:p>
        </w:tc>
        <w:tc>
          <w:tcPr>
            <w:tcW w:w="2160" w:type="dxa"/>
            <w:vMerge/>
          </w:tcPr>
          <w:p w14:paraId="4400B0D8" w14:textId="77777777" w:rsidR="005575B7" w:rsidRPr="007B41B6" w:rsidRDefault="005575B7" w:rsidP="00B427E3">
            <w:pPr>
              <w:bidi/>
            </w:pPr>
          </w:p>
        </w:tc>
        <w:tc>
          <w:tcPr>
            <w:tcW w:w="4230" w:type="dxa"/>
          </w:tcPr>
          <w:sdt>
            <w:sdtPr>
              <w:rPr>
                <w:rtl/>
              </w:rPr>
              <w:id w:val="-515227750"/>
              <w:placeholder>
                <w:docPart w:val="60EB4C7AC10343AA9B8E0FE3954A2213"/>
              </w:placeholder>
              <w:temporary/>
              <w:showingPlcHdr/>
              <w15:appearance w15:val="hidden"/>
            </w:sdtPr>
            <w:sdtEndPr/>
            <w:sdtContent>
              <w:p w14:paraId="698D1B0B" w14:textId="77777777" w:rsidR="005575B7" w:rsidRPr="007B41B6" w:rsidRDefault="005575B7" w:rsidP="005575B7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قم بسرد أطباق التحلية أو وصفها</w:t>
                </w:r>
              </w:p>
              <w:p w14:paraId="65536743" w14:textId="77777777" w:rsidR="005575B7" w:rsidRPr="007B41B6" w:rsidRDefault="005575B7" w:rsidP="005575B7">
                <w:pPr>
                  <w:pStyle w:val="a"/>
                  <w:bidi/>
                </w:pPr>
                <w:r w:rsidRPr="007B41B6">
                  <w:rPr>
                    <w:rtl/>
                    <w:lang w:eastAsia="ar"/>
                  </w:rPr>
                  <w:t>صنف التحلية</w:t>
                </w:r>
              </w:p>
            </w:sdtContent>
          </w:sdt>
        </w:tc>
      </w:tr>
    </w:tbl>
    <w:p w14:paraId="52C64941" w14:textId="77777777" w:rsidR="00D56FAD" w:rsidRPr="007B41B6" w:rsidRDefault="00D56FAD">
      <w:pPr>
        <w:bidi/>
        <w:spacing w:after="160" w:line="259" w:lineRule="auto"/>
        <w:jc w:val="left"/>
      </w:pPr>
    </w:p>
    <w:sectPr w:rsidR="00D56FAD" w:rsidRPr="007B41B6" w:rsidSect="000F2527">
      <w:headerReference w:type="default" r:id="rId15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2D9166" w14:textId="77777777" w:rsidR="00C86476" w:rsidRDefault="00C86476" w:rsidP="00B427E3">
      <w:r>
        <w:separator/>
      </w:r>
    </w:p>
  </w:endnote>
  <w:endnote w:type="continuationSeparator" w:id="0">
    <w:p w14:paraId="6D07ED32" w14:textId="77777777" w:rsidR="00C86476" w:rsidRDefault="00C86476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90939" w14:textId="77777777" w:rsidR="00C86476" w:rsidRDefault="00C86476" w:rsidP="00B427E3">
      <w:r>
        <w:separator/>
      </w:r>
    </w:p>
  </w:footnote>
  <w:footnote w:type="continuationSeparator" w:id="0">
    <w:p w14:paraId="6E2F57DE" w14:textId="77777777" w:rsidR="00C86476" w:rsidRDefault="00C86476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1EEAD" w14:textId="77777777" w:rsidR="009C5B35" w:rsidRDefault="00B07DDF" w:rsidP="00B427E3">
    <w:pPr>
      <w:pStyle w:val="a4"/>
      <w:bidi/>
    </w:pPr>
    <w:r w:rsidRPr="00B07DDF">
      <w:rPr>
        <w:noProof/>
        <w:rtl/>
        <w:lang w:eastAsia="a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34B6FF" wp14:editId="74938368">
              <wp:simplePos x="0" y="0"/>
              <wp:positionH relativeFrom="page">
                <wp:posOffset>465777</wp:posOffset>
              </wp:positionH>
              <wp:positionV relativeFrom="page">
                <wp:posOffset>0</wp:posOffset>
              </wp:positionV>
              <wp:extent cx="9610925" cy="7452000"/>
              <wp:effectExtent l="0" t="0" r="0" b="15875"/>
              <wp:wrapNone/>
              <wp:docPr id="163" name="مجموعة 34" descr="خلفية القائمة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9610925" cy="7452000"/>
                        <a:chOff x="0" y="0"/>
                        <a:chExt cx="9610925" cy="7595347"/>
                      </a:xfrm>
                    </wpg:grpSpPr>
                    <wps:wsp>
                      <wps:cNvPr id="164" name="شكل حر: شكل 164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" name="شكل حر: شكل 165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6" name="شكل حر: شكل 166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167" name="شكل حر: شكل 167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8" name="شكل حر: شكل 168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69" name="شكل حر: شكل 169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0" name="شكل حر: شكل 170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1" name="شكل حر: شكل 171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2" name="شكل حر: شكل 172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3" name="شكل حر: شكل 173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74" name="شكل حر: شكل 174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5" name="شكل حر: شكل 175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شكل حر: شكل 180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186" name="شكل حر: شكل 186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شكل حر: شكل 187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شكل حر: شكل 188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189" name="شكل حر: شكل 189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609" name="شكل حر: شكل 609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شكل حر: شكل 610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1" name="شكل حر: شكل 611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2" name="شكل حر: شكل 612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3" name="موصل مستقيم 613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15" name="رسم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6" name="رسم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7" name="مجموعة 617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618" name="شكل حر: شكل 618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9" name="شكل حر: شكل 619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6" name="شكل حر: شكل 626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9" name="شكل حر: شكل 629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630" name="مجموعة 630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31" name="شكل حر: شكل 631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2" name="شكل حر: شكل 632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3" name="شكل حر: شكل 633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4" name="شكل حر: شكل 63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5" name="شكل حر: شكل 635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36" name="رسم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7" name="رسم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8" name="رسم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39" name="مجموعة 639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422" name="شكل حر: شكل 422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شكل حر: شكل 423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شكل حر: شكل 424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شكل حر: شكل 425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شكل حر: شكل 426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427" name="مجموعة 427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428" name="شكل حر: شكل 428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شكل حر: شكل 429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شكل حر: شكل 430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شكل حر: شكل 431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شكل حر: شكل 433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35" name="رسم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6" name="رسم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7" name="رسم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8" name="رسم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9" name="رسم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0" name="رسم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1" name="رسم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442" name="مجموعة 442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443" name="شكل حر: شكل 443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شكل حر: شكل 444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شكل حر: شكل 44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شكل حر: شكل 44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47" name="رسم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5" name="شكل حر: شكل 195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1" name="شكل حر: شكل 201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B474CC" id="مجموعة 34" o:spid="_x0000_s1026" alt="خلفية القائمة" style="position:absolute;left:0;text-align:left;margin-left:36.7pt;margin-top:0;width:756.75pt;height:586.75pt;flip:x;z-index:251659264;mso-width-percent:955;mso-position-horizontal-relative:page;mso-position-vertical-relative:page;mso-width-percent:955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">
              <v:shape id="شكل حر: شكل 164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شكل حر: شكل 165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شكل حر: شكل 166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شكل حر: شكل 167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شكل حر: شكل 168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شكل حر: شكل 169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شكل حر: شكل 170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شكل حر: شكل 171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شكل حر: شكل 172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شكل حر: شكل 173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شكل حر: شكل 174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شكل حر: شكل 175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شكل حر: شكل 180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شكل حر: شكل 186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شكل حر: شكل 187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شكل حر: شكل 188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شكل حر: شكل 189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شكل حر: شكل 609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شكل حر: شكل 610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شكل حر: شكل 611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شكل حر: شكل 612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موصل مستقيم 613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" strokecolor="white [3212]" strokeweight=".25pt">
                <v:stroke dashstyle="dash" joinstyle="miter"/>
              </v:line>
              <v:shape id="رسم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رسم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مجموعة 617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lmQ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I3uD3TDgCcn0HAAD//wMAUEsBAi0AFAAGAAgAAAAhANvh9svuAAAAhQEAABMAAAAAAAAA&#10;AAAAAAAAAAAAAFtDb250ZW50X1R5cGVzXS54bWxQSwECLQAUAAYACAAAACEAWvQsW78AAAAVAQAA&#10;CwAAAAAAAAAAAAAAAAAfAQAAX3JlbHMvLnJlbHNQSwECLQAUAAYACAAAACEAgV5ZkMYAAADcAAAA&#10;DwAAAAAAAAAAAAAAAAAHAgAAZHJzL2Rvd25yZXYueG1sUEsFBgAAAAADAAMAtwAAAPoCAAAAAA==&#10;">
                <v:shape id="شكل حر: شكل 618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شكل حر: شكل 619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شكل حر: شكل 626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شكل حر: شكل 629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مجموعة 630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<v:shape id="شكل حر: شكل 631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شكل حر: شكل 632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شكل حر: شكل 633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شكل حر: شكل 63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nZUxQAAANwAAAAPAAAAZHJzL2Rvd25yZXYueG1sRI9Bi8Iw&#10;FITvgv8hPGFvmuqK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DzRnZU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شكل حر: شكل 635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رسم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رسم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مجموعة 639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<v:shape id="شكل حر: شكل 422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شكل حر: شكل 423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شكل حر: شكل 424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شكل حر: شكل 425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شكل حر: شكل 426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مجموعة 427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<v:shape id="شكل حر: شكل 428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شكل حر: شكل 429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شكل حر: شكل 430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شكل حر: شكل 431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شكل حر: شكل 433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رسم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رسم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مجموعة 442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<v:shape id="شكل حر: شكل 443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شكل حر: شكل 444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شكل حر: شكل 44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شكل حر: شكل 44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رسم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شكل حر: شكل 195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شكل حر: شكل 201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gUAOo+WGSwAAAA="/>
  </w:docVars>
  <w:rsids>
    <w:rsidRoot w:val="006209D1"/>
    <w:rsid w:val="0001249E"/>
    <w:rsid w:val="00033778"/>
    <w:rsid w:val="00040308"/>
    <w:rsid w:val="00091DE7"/>
    <w:rsid w:val="000F2527"/>
    <w:rsid w:val="00123DC6"/>
    <w:rsid w:val="00150899"/>
    <w:rsid w:val="001F5238"/>
    <w:rsid w:val="002236D4"/>
    <w:rsid w:val="0027763D"/>
    <w:rsid w:val="00281229"/>
    <w:rsid w:val="002A79D0"/>
    <w:rsid w:val="002C78A5"/>
    <w:rsid w:val="002D2B52"/>
    <w:rsid w:val="00304411"/>
    <w:rsid w:val="00306567"/>
    <w:rsid w:val="003A6A4A"/>
    <w:rsid w:val="003D0FC7"/>
    <w:rsid w:val="00484A58"/>
    <w:rsid w:val="004F5F66"/>
    <w:rsid w:val="005575B7"/>
    <w:rsid w:val="005617F8"/>
    <w:rsid w:val="005B1430"/>
    <w:rsid w:val="006130D1"/>
    <w:rsid w:val="006209D1"/>
    <w:rsid w:val="006E7F4B"/>
    <w:rsid w:val="007170A4"/>
    <w:rsid w:val="00761FD9"/>
    <w:rsid w:val="00772811"/>
    <w:rsid w:val="007843B7"/>
    <w:rsid w:val="007B41B6"/>
    <w:rsid w:val="007C151E"/>
    <w:rsid w:val="007F4941"/>
    <w:rsid w:val="00873F9B"/>
    <w:rsid w:val="008938C9"/>
    <w:rsid w:val="009430A1"/>
    <w:rsid w:val="00952480"/>
    <w:rsid w:val="009C5B35"/>
    <w:rsid w:val="00B07DDF"/>
    <w:rsid w:val="00B15F8C"/>
    <w:rsid w:val="00B3543A"/>
    <w:rsid w:val="00B427E3"/>
    <w:rsid w:val="00B97246"/>
    <w:rsid w:val="00BA688C"/>
    <w:rsid w:val="00C34260"/>
    <w:rsid w:val="00C43999"/>
    <w:rsid w:val="00C834FA"/>
    <w:rsid w:val="00C86476"/>
    <w:rsid w:val="00CD0393"/>
    <w:rsid w:val="00D075D5"/>
    <w:rsid w:val="00D56FAD"/>
    <w:rsid w:val="00D57C0E"/>
    <w:rsid w:val="00DA761C"/>
    <w:rsid w:val="00E00388"/>
    <w:rsid w:val="00F309E1"/>
    <w:rsid w:val="00F72746"/>
    <w:rsid w:val="00F9302E"/>
    <w:rsid w:val="00FA261A"/>
    <w:rsid w:val="00FB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58ECC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ar-S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B97246"/>
    <w:pPr>
      <w:spacing w:after="0" w:line="240" w:lineRule="auto"/>
      <w:jc w:val="center"/>
    </w:pPr>
    <w:rPr>
      <w:rFonts w:ascii="Tahoma" w:eastAsiaTheme="minorEastAsia" w:hAnsi="Tahoma" w:cs="Tahoma"/>
      <w:color w:val="000000" w:themeColor="text1"/>
      <w:kern w:val="24"/>
      <w:sz w:val="24"/>
      <w:szCs w:val="24"/>
    </w:rPr>
  </w:style>
  <w:style w:type="paragraph" w:styleId="1">
    <w:name w:val="heading 1"/>
    <w:basedOn w:val="a0"/>
    <w:next w:val="a0"/>
    <w:link w:val="1Char"/>
    <w:uiPriority w:val="9"/>
    <w:qFormat/>
    <w:rsid w:val="00B97246"/>
    <w:pPr>
      <w:outlineLvl w:val="0"/>
    </w:pPr>
    <w:rPr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0"/>
    <w:next w:val="a0"/>
    <w:link w:val="2Char"/>
    <w:uiPriority w:val="9"/>
    <w:qFormat/>
    <w:rsid w:val="00B97246"/>
    <w:pPr>
      <w:jc w:val="left"/>
      <w:outlineLvl w:val="1"/>
    </w:pPr>
    <w:rPr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1"/>
    <w:link w:val="a4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5">
    <w:name w:val="footer"/>
    <w:basedOn w:val="a0"/>
    <w:link w:val="Char0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1"/>
    <w:link w:val="a5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6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B97246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a7">
    <w:name w:val="Placeholder Text"/>
    <w:basedOn w:val="a1"/>
    <w:uiPriority w:val="99"/>
    <w:semiHidden/>
    <w:rsid w:val="009C5B35"/>
    <w:rPr>
      <w:color w:val="808080"/>
    </w:rPr>
  </w:style>
  <w:style w:type="character" w:customStyle="1" w:styleId="1Char">
    <w:name w:val="العنوان 1 Char"/>
    <w:basedOn w:val="a1"/>
    <w:link w:val="1"/>
    <w:uiPriority w:val="9"/>
    <w:rsid w:val="00B97246"/>
    <w:rPr>
      <w:rFonts w:ascii="Tahoma" w:eastAsiaTheme="minorEastAsi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Char">
    <w:name w:val="عنوان 2 Char"/>
    <w:basedOn w:val="a1"/>
    <w:link w:val="2"/>
    <w:uiPriority w:val="9"/>
    <w:rsid w:val="00B97246"/>
    <w:rPr>
      <w:rFonts w:ascii="Tahoma" w:eastAsiaTheme="minorEastAsia" w:hAnsi="Tahoma" w:cs="Tahoma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8">
    <w:name w:val="Title"/>
    <w:basedOn w:val="a0"/>
    <w:next w:val="a0"/>
    <w:link w:val="Char1"/>
    <w:uiPriority w:val="10"/>
    <w:qFormat/>
    <w:rsid w:val="00B15F8C"/>
    <w:rPr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Char1">
    <w:name w:val="العنوان Char"/>
    <w:basedOn w:val="a1"/>
    <w:link w:val="a8"/>
    <w:uiPriority w:val="10"/>
    <w:rsid w:val="00B15F8C"/>
    <w:rPr>
      <w:rFonts w:ascii="Tahoma" w:eastAsiaTheme="minorEastAsia" w:hAnsi="Tahoma" w:cs="Tahoma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9">
    <w:name w:val="Subtitle"/>
    <w:basedOn w:val="a0"/>
    <w:next w:val="a0"/>
    <w:link w:val="Char2"/>
    <w:uiPriority w:val="11"/>
    <w:qFormat/>
    <w:rsid w:val="00B97246"/>
    <w:rPr>
      <w:color w:val="FFFFFF" w:themeColor="background1"/>
      <w:spacing w:val="-20"/>
      <w:sz w:val="28"/>
      <w:szCs w:val="28"/>
    </w:rPr>
  </w:style>
  <w:style w:type="character" w:customStyle="1" w:styleId="Char2">
    <w:name w:val="عنوان فرعي Char"/>
    <w:basedOn w:val="a1"/>
    <w:link w:val="a9"/>
    <w:uiPriority w:val="11"/>
    <w:rsid w:val="00B97246"/>
    <w:rPr>
      <w:rFonts w:ascii="Tahoma" w:eastAsiaTheme="minorEastAsia" w:hAnsi="Tahoma" w:cs="Tahoma"/>
      <w:color w:val="FFFFFF" w:themeColor="background1"/>
      <w:spacing w:val="-20"/>
      <w:kern w:val="24"/>
      <w:sz w:val="28"/>
      <w:szCs w:val="28"/>
    </w:rPr>
  </w:style>
  <w:style w:type="paragraph" w:styleId="aa">
    <w:name w:val="Date"/>
    <w:basedOn w:val="a0"/>
    <w:next w:val="a0"/>
    <w:link w:val="Char3"/>
    <w:uiPriority w:val="99"/>
    <w:rsid w:val="00B97246"/>
    <w:rPr>
      <w:b/>
      <w:bCs/>
      <w:sz w:val="28"/>
      <w:szCs w:val="28"/>
    </w:rPr>
  </w:style>
  <w:style w:type="character" w:customStyle="1" w:styleId="Char3">
    <w:name w:val="تاريخ Char"/>
    <w:basedOn w:val="a1"/>
    <w:link w:val="aa"/>
    <w:uiPriority w:val="99"/>
    <w:rsid w:val="00B97246"/>
    <w:rPr>
      <w:rFonts w:ascii="Tahoma" w:eastAsiaTheme="minorEastAsia" w:hAnsi="Tahoma" w:cs="Tahoma"/>
      <w:b/>
      <w:bCs/>
      <w:color w:val="000000" w:themeColor="text1"/>
      <w:kern w:val="24"/>
      <w:sz w:val="28"/>
      <w:szCs w:val="28"/>
    </w:rPr>
  </w:style>
  <w:style w:type="table" w:styleId="ab">
    <w:name w:val="Table Grid"/>
    <w:basedOn w:val="a2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D55BC402FC476DA57FA87193630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04E4-6459-4525-9411-91155B32C173}"/>
      </w:docPartPr>
      <w:docPartBody>
        <w:p w:rsidR="00EA5944" w:rsidRDefault="007404B6" w:rsidP="007404B6">
          <w:pPr>
            <w:pStyle w:val="80D55BC402FC476DA57FA87193630C9C1"/>
          </w:pPr>
          <w:r w:rsidRPr="007B41B6">
            <w:rPr>
              <w:rtl/>
              <w:lang w:eastAsia="ar"/>
            </w:rPr>
            <w:t>مقبلات</w:t>
          </w:r>
        </w:p>
      </w:docPartBody>
    </w:docPart>
    <w:docPart>
      <w:docPartPr>
        <w:name w:val="CBBACFC5030F4441A7BB3D4A4FF07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60AA3-2333-4669-84EE-A0DF8D6EA3E9}"/>
      </w:docPartPr>
      <w:docPartBody>
        <w:p w:rsidR="007404B6" w:rsidRPr="007B41B6" w:rsidRDefault="007404B6" w:rsidP="005575B7">
          <w:pPr>
            <w:pStyle w:val="a"/>
            <w:bidi/>
          </w:pPr>
          <w:r w:rsidRPr="007B41B6">
            <w:rPr>
              <w:rtl/>
              <w:lang w:eastAsia="ar"/>
            </w:rPr>
            <w:t>قم بسرد المقبلات أو وصفها</w:t>
          </w:r>
        </w:p>
        <w:p w:rsidR="007404B6" w:rsidRPr="007B41B6" w:rsidRDefault="007404B6" w:rsidP="005575B7">
          <w:pPr>
            <w:pStyle w:val="a"/>
            <w:bidi/>
          </w:pPr>
          <w:r w:rsidRPr="007B41B6">
            <w:rPr>
              <w:rtl/>
              <w:lang w:eastAsia="ar"/>
            </w:rPr>
            <w:t>صنف المقبلات</w:t>
          </w:r>
        </w:p>
        <w:p w:rsidR="00EA5944" w:rsidRDefault="007404B6" w:rsidP="007404B6">
          <w:pPr>
            <w:pStyle w:val="CBBACFC5030F4441A7BB3D4A4FF073E01"/>
          </w:pPr>
          <w:r w:rsidRPr="007B41B6">
            <w:rPr>
              <w:rtl/>
              <w:lang w:eastAsia="ar"/>
            </w:rPr>
            <w:t>صنف المقبلات</w:t>
          </w:r>
        </w:p>
      </w:docPartBody>
    </w:docPart>
    <w:docPart>
      <w:docPartPr>
        <w:name w:val="CF46C7ADA7794462AB2C4996DCD32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7499-5AA2-4595-8593-6F79F0E61362}"/>
      </w:docPartPr>
      <w:docPartBody>
        <w:p w:rsidR="00EA5944" w:rsidRDefault="007404B6" w:rsidP="007404B6">
          <w:pPr>
            <w:pStyle w:val="CF46C7ADA7794462AB2C4996DCD329431"/>
          </w:pPr>
          <w:r w:rsidRPr="007B41B6">
            <w:rPr>
              <w:rtl/>
              <w:lang w:eastAsia="ar"/>
            </w:rPr>
            <w:t>الطبق الأول</w:t>
          </w:r>
        </w:p>
      </w:docPartBody>
    </w:docPart>
    <w:docPart>
      <w:docPartPr>
        <w:name w:val="57D5BAF333F343A5AEBBA9FD4016F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3CF97-B64F-41A3-A526-D7B913E2D552}"/>
      </w:docPartPr>
      <w:docPartBody>
        <w:p w:rsidR="007404B6" w:rsidRPr="007B41B6" w:rsidRDefault="007404B6" w:rsidP="005575B7">
          <w:pPr>
            <w:pStyle w:val="a"/>
            <w:bidi/>
          </w:pPr>
          <w:r w:rsidRPr="007B41B6">
            <w:rPr>
              <w:rtl/>
              <w:lang w:eastAsia="ar"/>
            </w:rPr>
            <w:t>قم بسرد الأطباق الأولى أو وصفها</w:t>
          </w:r>
        </w:p>
        <w:p w:rsidR="00EA5944" w:rsidRDefault="007404B6" w:rsidP="007404B6">
          <w:pPr>
            <w:pStyle w:val="57D5BAF333F343A5AEBBA9FD4016F50F1"/>
          </w:pPr>
          <w:r w:rsidRPr="007B41B6">
            <w:rPr>
              <w:rtl/>
              <w:lang w:eastAsia="ar"/>
            </w:rPr>
            <w:t>صنف الطبق الأول</w:t>
          </w:r>
        </w:p>
      </w:docPartBody>
    </w:docPart>
    <w:docPart>
      <w:docPartPr>
        <w:name w:val="4F2B5B657543491B9FD87358B01F4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228D7-7993-4A75-A0AA-E9C049706482}"/>
      </w:docPartPr>
      <w:docPartBody>
        <w:p w:rsidR="00EA5944" w:rsidRDefault="007404B6" w:rsidP="007404B6">
          <w:pPr>
            <w:pStyle w:val="4F2B5B657543491B9FD87358B01F42C21"/>
          </w:pPr>
          <w:r w:rsidRPr="007B41B6">
            <w:rPr>
              <w:rtl/>
              <w:lang w:eastAsia="ar"/>
            </w:rPr>
            <w:t>الطبق الرئيسي</w:t>
          </w:r>
        </w:p>
      </w:docPartBody>
    </w:docPart>
    <w:docPart>
      <w:docPartPr>
        <w:name w:val="5BE4B13E3D92442FB98E43E7DCC8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C3FEF-697A-44FD-A2F9-6101D0B98BFC}"/>
      </w:docPartPr>
      <w:docPartBody>
        <w:p w:rsidR="007404B6" w:rsidRPr="007B41B6" w:rsidRDefault="007404B6" w:rsidP="005575B7">
          <w:pPr>
            <w:pStyle w:val="a"/>
            <w:bidi/>
          </w:pPr>
          <w:r w:rsidRPr="007B41B6">
            <w:rPr>
              <w:rtl/>
              <w:lang w:eastAsia="ar"/>
            </w:rPr>
            <w:t>قم بسرد الأطباق الرئيسية أو وصفها</w:t>
          </w:r>
        </w:p>
        <w:p w:rsidR="00EA5944" w:rsidRDefault="007404B6" w:rsidP="007404B6">
          <w:pPr>
            <w:pStyle w:val="5BE4B13E3D92442FB98E43E7DCC865271"/>
          </w:pPr>
          <w:r w:rsidRPr="007B41B6">
            <w:rPr>
              <w:rtl/>
              <w:lang w:eastAsia="ar"/>
            </w:rPr>
            <w:t>صنف الطبق الرئيسي</w:t>
          </w:r>
        </w:p>
      </w:docPartBody>
    </w:docPart>
    <w:docPart>
      <w:docPartPr>
        <w:name w:val="1F8DE346EC13489F97756F067590C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087B-6CE3-40E6-8395-B28D7392DE5B}"/>
      </w:docPartPr>
      <w:docPartBody>
        <w:p w:rsidR="00EA5944" w:rsidRDefault="007404B6" w:rsidP="007404B6">
          <w:pPr>
            <w:pStyle w:val="1F8DE346EC13489F97756F067590CC9D1"/>
          </w:pPr>
          <w:r w:rsidRPr="007B41B6">
            <w:rPr>
              <w:rtl/>
              <w:lang w:eastAsia="ar"/>
            </w:rPr>
            <w:t>التحلية</w:t>
          </w:r>
        </w:p>
      </w:docPartBody>
    </w:docPart>
    <w:docPart>
      <w:docPartPr>
        <w:name w:val="60EB4C7AC10343AA9B8E0FE3954A22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1D408-6C09-49CA-A341-334B28DB6B5B}"/>
      </w:docPartPr>
      <w:docPartBody>
        <w:p w:rsidR="007404B6" w:rsidRPr="007B41B6" w:rsidRDefault="007404B6" w:rsidP="005575B7">
          <w:pPr>
            <w:pStyle w:val="a"/>
            <w:bidi/>
          </w:pPr>
          <w:r w:rsidRPr="007B41B6">
            <w:rPr>
              <w:rtl/>
              <w:lang w:eastAsia="ar"/>
            </w:rPr>
            <w:t>قم بسرد أطباق التحلية أو وصفها</w:t>
          </w:r>
        </w:p>
        <w:p w:rsidR="00EA5944" w:rsidRDefault="007404B6" w:rsidP="007404B6">
          <w:pPr>
            <w:pStyle w:val="60EB4C7AC10343AA9B8E0FE3954A22131"/>
          </w:pPr>
          <w:r w:rsidRPr="007B41B6">
            <w:rPr>
              <w:rtl/>
              <w:lang w:eastAsia="ar"/>
            </w:rPr>
            <w:t>صنف التحلية</w:t>
          </w:r>
        </w:p>
      </w:docPartBody>
    </w:docPart>
    <w:docPart>
      <w:docPartPr>
        <w:name w:val="E709F59C302541A0B6D62923635F6CF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89E098A-3A1D-4E3E-8373-9E6F5F7799E0}"/>
      </w:docPartPr>
      <w:docPartBody>
        <w:p w:rsidR="00000000" w:rsidRDefault="007404B6" w:rsidP="007404B6">
          <w:pPr>
            <w:pStyle w:val="E709F59C302541A0B6D62923635F6CF11"/>
          </w:pPr>
          <w:r w:rsidRPr="00D56FAD">
            <w:rPr>
              <w:lang w:eastAsia="ar" w:bidi="en-US"/>
            </w:rPr>
            <w:t>The Andrews</w:t>
          </w:r>
          <w:r w:rsidRPr="00D56FAD">
            <w:rPr>
              <w:rtl/>
              <w:lang w:eastAsia="ar"/>
            </w:rPr>
            <w:t xml:space="preserve"> يقدمون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EF9"/>
    <w:rsid w:val="002150F6"/>
    <w:rsid w:val="003E6A39"/>
    <w:rsid w:val="00462EF9"/>
    <w:rsid w:val="005112C0"/>
    <w:rsid w:val="007404B6"/>
    <w:rsid w:val="00AE1FBF"/>
    <w:rsid w:val="00C40E84"/>
    <w:rsid w:val="00D31095"/>
    <w:rsid w:val="00D41649"/>
    <w:rsid w:val="00E26D02"/>
    <w:rsid w:val="00EA5944"/>
    <w:rsid w:val="00F0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ar-S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Char"/>
    <w:uiPriority w:val="9"/>
    <w:qFormat/>
    <w:rsid w:val="007404B6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a0"/>
    <w:next w:val="a0"/>
    <w:link w:val="2Char"/>
    <w:uiPriority w:val="9"/>
    <w:qFormat/>
    <w:rsid w:val="007404B6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80D55BC402FC476DA57FA87193630C9C">
    <w:name w:val="80D55BC402FC476DA57FA87193630C9C"/>
  </w:style>
  <w:style w:type="paragraph" w:styleId="a">
    <w:name w:val="List Paragraph"/>
    <w:basedOn w:val="a0"/>
    <w:uiPriority w:val="34"/>
    <w:qFormat/>
    <w:rsid w:val="007404B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CBBACFC5030F4441A7BB3D4A4FF073E0">
    <w:name w:val="CBBACFC5030F4441A7BB3D4A4FF073E0"/>
  </w:style>
  <w:style w:type="paragraph" w:customStyle="1" w:styleId="CF46C7ADA7794462AB2C4996DCD32943">
    <w:name w:val="CF46C7ADA7794462AB2C4996DCD32943"/>
  </w:style>
  <w:style w:type="paragraph" w:customStyle="1" w:styleId="57D5BAF333F343A5AEBBA9FD4016F50F">
    <w:name w:val="57D5BAF333F343A5AEBBA9FD4016F50F"/>
  </w:style>
  <w:style w:type="paragraph" w:customStyle="1" w:styleId="4F2B5B657543491B9FD87358B01F42C2">
    <w:name w:val="4F2B5B657543491B9FD87358B01F42C2"/>
  </w:style>
  <w:style w:type="paragraph" w:customStyle="1" w:styleId="5BE4B13E3D92442FB98E43E7DCC86527">
    <w:name w:val="5BE4B13E3D92442FB98E43E7DCC86527"/>
  </w:style>
  <w:style w:type="paragraph" w:customStyle="1" w:styleId="1F8DE346EC13489F97756F067590CC9D">
    <w:name w:val="1F8DE346EC13489F97756F067590CC9D"/>
  </w:style>
  <w:style w:type="paragraph" w:customStyle="1" w:styleId="60EB4C7AC10343AA9B8E0FE3954A2213">
    <w:name w:val="60EB4C7AC10343AA9B8E0FE3954A2213"/>
  </w:style>
  <w:style w:type="character" w:styleId="a4">
    <w:name w:val="Placeholder Text"/>
    <w:basedOn w:val="a1"/>
    <w:uiPriority w:val="99"/>
    <w:semiHidden/>
    <w:rsid w:val="007404B6"/>
    <w:rPr>
      <w:color w:val="808080"/>
    </w:rPr>
  </w:style>
  <w:style w:type="paragraph" w:styleId="a5">
    <w:name w:val="footer"/>
    <w:basedOn w:val="a0"/>
    <w:link w:val="Char"/>
    <w:uiPriority w:val="99"/>
    <w:semiHidden/>
    <w:rsid w:val="007404B6"/>
    <w:pPr>
      <w:tabs>
        <w:tab w:val="center" w:pos="4680"/>
        <w:tab w:val="right" w:pos="9360"/>
      </w:tabs>
      <w:spacing w:after="0" w:line="240" w:lineRule="auto"/>
      <w:jc w:val="center"/>
    </w:pPr>
    <w:rPr>
      <w:rFonts w:ascii="Tahoma" w:hAnsi="Tahoma" w:cs="Tahoma"/>
      <w:color w:val="000000" w:themeColor="text1"/>
      <w:kern w:val="24"/>
      <w:sz w:val="24"/>
      <w:szCs w:val="24"/>
    </w:rPr>
  </w:style>
  <w:style w:type="character" w:customStyle="1" w:styleId="Char">
    <w:name w:val="تذييل الصفحة Char"/>
    <w:basedOn w:val="a1"/>
    <w:link w:val="a5"/>
    <w:uiPriority w:val="99"/>
    <w:semiHidden/>
    <w:rsid w:val="007404B6"/>
    <w:rPr>
      <w:rFonts w:ascii="Tahoma" w:hAnsi="Tahoma" w:cs="Tahoma"/>
      <w:color w:val="000000" w:themeColor="text1"/>
      <w:kern w:val="24"/>
      <w:sz w:val="24"/>
      <w:szCs w:val="24"/>
    </w:rPr>
  </w:style>
  <w:style w:type="paragraph" w:styleId="a6">
    <w:name w:val="Normal (Web)"/>
    <w:basedOn w:val="a0"/>
    <w:uiPriority w:val="99"/>
    <w:semiHidden/>
    <w:rsid w:val="007404B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</w:rPr>
  </w:style>
  <w:style w:type="character" w:customStyle="1" w:styleId="2Char">
    <w:name w:val="عنوان 2 Char"/>
    <w:basedOn w:val="a1"/>
    <w:link w:val="2"/>
    <w:uiPriority w:val="9"/>
    <w:rsid w:val="007404B6"/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1Char">
    <w:name w:val="العنوان 1 Char"/>
    <w:basedOn w:val="a1"/>
    <w:link w:val="1"/>
    <w:uiPriority w:val="9"/>
    <w:rsid w:val="007404B6"/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E709F59C302541A0B6D62923635F6CF1">
    <w:name w:val="E709F59C302541A0B6D62923635F6CF1"/>
    <w:rsid w:val="007404B6"/>
    <w:pPr>
      <w:bidi/>
    </w:pPr>
    <w:rPr>
      <w:lang w:eastAsia="en-US"/>
    </w:rPr>
  </w:style>
  <w:style w:type="paragraph" w:customStyle="1" w:styleId="80D55BC402FC476DA57FA87193630C9C1">
    <w:name w:val="80D55BC402FC476DA57FA87193630C9C1"/>
    <w:rsid w:val="007404B6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CBBACFC5030F4441A7BB3D4A4FF073E01">
    <w:name w:val="CBBACFC5030F4441A7BB3D4A4FF073E01"/>
    <w:rsid w:val="007404B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CF46C7ADA7794462AB2C4996DCD329431">
    <w:name w:val="CF46C7ADA7794462AB2C4996DCD329431"/>
    <w:rsid w:val="007404B6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7D5BAF333F343A5AEBBA9FD4016F50F1">
    <w:name w:val="57D5BAF333F343A5AEBBA9FD4016F50F1"/>
    <w:rsid w:val="007404B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4F2B5B657543491B9FD87358B01F42C21">
    <w:name w:val="4F2B5B657543491B9FD87358B01F42C21"/>
    <w:rsid w:val="007404B6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5BE4B13E3D92442FB98E43E7DCC865271">
    <w:name w:val="5BE4B13E3D92442FB98E43E7DCC865271"/>
    <w:rsid w:val="007404B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1F8DE346EC13489F97756F067590CC9D1">
    <w:name w:val="1F8DE346EC13489F97756F067590CC9D1"/>
    <w:rsid w:val="007404B6"/>
    <w:pPr>
      <w:spacing w:after="0" w:line="240" w:lineRule="auto"/>
      <w:outlineLvl w:val="1"/>
    </w:pPr>
    <w:rPr>
      <w:rFonts w:ascii="Tahoma" w:hAnsi="Tahoma" w:cs="Tahoma"/>
      <w:b/>
      <w:bCs/>
      <w:color w:val="5B9BD5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0EB4C7AC10343AA9B8E0FE3954A22131">
    <w:name w:val="60EB4C7AC10343AA9B8E0FE3954A22131"/>
    <w:rsid w:val="007404B6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ascii="Tahoma" w:hAnsi="Tahoma" w:cs="Tahoma"/>
      <w:color w:val="404040" w:themeColor="text1" w:themeTint="BF"/>
      <w:kern w:val="24"/>
      <w:sz w:val="28"/>
      <w:szCs w:val="28"/>
    </w:rPr>
  </w:style>
  <w:style w:type="paragraph" w:customStyle="1" w:styleId="E709F59C302541A0B6D62923635F6CF11">
    <w:name w:val="E709F59C302541A0B6D62923635F6CF11"/>
    <w:rsid w:val="007404B6"/>
    <w:pPr>
      <w:spacing w:after="0" w:line="240" w:lineRule="auto"/>
      <w:jc w:val="center"/>
    </w:pPr>
    <w:rPr>
      <w:rFonts w:ascii="Tahoma" w:hAnsi="Tahoma" w:cs="Tahoma"/>
      <w:color w:val="FFFFFF" w:themeColor="background1"/>
      <w:spacing w:val="-20"/>
      <w:kern w:val="24"/>
      <w:sz w:val="28"/>
      <w:szCs w:val="28"/>
    </w:rPr>
  </w:style>
  <w:style w:type="paragraph" w:customStyle="1" w:styleId="31FFBC26822E432ABCB9A0EF867B992D">
    <w:name w:val="31FFBC26822E432ABCB9A0EF867B992D"/>
    <w:rsid w:val="007404B6"/>
    <w:pPr>
      <w:spacing w:after="0" w:line="240" w:lineRule="auto"/>
      <w:jc w:val="center"/>
    </w:pPr>
    <w:rPr>
      <w:rFonts w:ascii="Tahoma" w:hAnsi="Tahoma" w:cs="Tahoma"/>
      <w:color w:val="000000" w:themeColor="text1"/>
      <w:kern w:val="24"/>
      <w:sz w:val="24"/>
      <w:szCs w:val="24"/>
    </w:rPr>
  </w:style>
  <w:style w:type="paragraph" w:customStyle="1" w:styleId="50679DF9CD0F4F37B1B8BD2C81645094">
    <w:name w:val="50679DF9CD0F4F37B1B8BD2C81645094"/>
    <w:rsid w:val="007404B6"/>
    <w:pPr>
      <w:spacing w:after="0" w:line="240" w:lineRule="auto"/>
      <w:jc w:val="center"/>
    </w:pPr>
    <w:rPr>
      <w:rFonts w:ascii="Tahoma" w:hAnsi="Tahoma" w:cs="Tahoma"/>
      <w:b/>
      <w:bCs/>
      <w:color w:val="000000" w:themeColor="text1"/>
      <w:kern w:val="24"/>
      <w:sz w:val="28"/>
      <w:szCs w:val="28"/>
    </w:rPr>
  </w:style>
  <w:style w:type="paragraph" w:customStyle="1" w:styleId="2887D491931C48B2A14CCBD499AFF5F5">
    <w:name w:val="2887D491931C48B2A14CCBD499AFF5F5"/>
    <w:rsid w:val="007404B6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FCB27C4C12E34A4EBC0D93C52D5D9756">
    <w:name w:val="FCB27C4C12E34A4EBC0D93C52D5D9756"/>
    <w:rsid w:val="007404B6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CB3C1CB014374701B4F9C824AC3BEF24">
    <w:name w:val="CB3C1CB014374701B4F9C824AC3BEF24"/>
    <w:rsid w:val="007404B6"/>
    <w:pPr>
      <w:spacing w:after="0" w:line="240" w:lineRule="auto"/>
      <w:jc w:val="center"/>
      <w:outlineLvl w:val="0"/>
    </w:pPr>
    <w:rPr>
      <w:rFonts w:ascii="Tahoma" w:hAnsi="Tahoma" w:cs="Tahoma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DC44D8-D2C9-42D3-9918-770C4BC69B0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8202B62-E764-4A6C-8B04-1EB8A878D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9F71F2-52D3-49C0-9673-8A755851EE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6</Words>
  <Characters>263</Characters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8T11:16:00Z</dcterms:created>
  <dcterms:modified xsi:type="dcterms:W3CDTF">2020-05-18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